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06494BDF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61B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 xml:space="preserve">Lean Six Sigma </w:t>
      </w:r>
      <w:r w:rsidR="00142D74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Green Belt Certification</w:t>
      </w:r>
    </w:p>
    <w:p w14:paraId="7DD7E431" w14:textId="289C6C0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 w:rsidRPr="004A3ADD">
        <w:rPr>
          <w:b/>
          <w:spacing w:val="-9"/>
          <w:sz w:val="28"/>
          <w:szCs w:val="28"/>
        </w:rPr>
        <w:t>ets</w:t>
      </w:r>
      <w:r w:rsidR="004A3ADD" w:rsidRPr="004A3ADD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bookmarkStart w:id="0" w:name="_GoBack"/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  <w:bookmarkEnd w:id="0"/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297B29BC">
                <wp:simplePos x="0" y="0"/>
                <wp:positionH relativeFrom="page">
                  <wp:posOffset>4240847</wp:posOffset>
                </wp:positionH>
                <wp:positionV relativeFrom="paragraph">
                  <wp:posOffset>17399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CCF426" id="Group 7" o:spid="_x0000_s1026" style="position:absolute;margin-left:333.9pt;margin-top:13.7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DLBmfS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6B6539BE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</w:t>
      </w:r>
      <w:r w:rsidR="00322836">
        <w:rPr>
          <w:rFonts w:ascii="Franklin Gothic Demi" w:hAnsi="Franklin Gothic Demi"/>
          <w:sz w:val="16"/>
          <w:szCs w:val="16"/>
        </w:rPr>
        <w:t xml:space="preserve">Lean Six Sigma </w:t>
      </w:r>
      <w:r w:rsidR="00142D74">
        <w:rPr>
          <w:rFonts w:ascii="Franklin Gothic Demi" w:hAnsi="Franklin Gothic Demi"/>
          <w:sz w:val="16"/>
          <w:szCs w:val="16"/>
        </w:rPr>
        <w:t>Green Belt Certification</w:t>
      </w:r>
    </w:p>
    <w:p w14:paraId="5061CBD5" w14:textId="39E625AA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FE29CA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3</w:t>
      </w:r>
      <w:r w:rsidR="0099687F">
        <w:rPr>
          <w:rFonts w:ascii="Franklin Gothic Book" w:eastAsia="Franklin Gothic Book" w:hAnsi="Franklin Gothic Book"/>
          <w:b/>
          <w:spacing w:val="-20"/>
          <w:sz w:val="16"/>
          <w:szCs w:val="16"/>
        </w:rPr>
        <w:t>87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01CDD852" w14:textId="33673B9D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  <w:bookmarkStart w:id="1" w:name="_Hlk485718511"/>
      <w:r>
        <w:rPr>
          <w:noProof/>
          <w:color w:val="C00000"/>
        </w:rPr>
        <w:t>*</w:t>
      </w:r>
      <w:r w:rsidR="00BA3D48">
        <w:rPr>
          <w:noProof/>
          <w:color w:val="C00000"/>
        </w:rPr>
        <w:t>Includes</w:t>
      </w:r>
      <w:r w:rsidR="002616F8">
        <w:rPr>
          <w:noProof/>
          <w:color w:val="C00000"/>
        </w:rPr>
        <w:t xml:space="preserve"> Exam Fees and </w:t>
      </w:r>
      <w:r w:rsidRPr="0073726E">
        <w:rPr>
          <w:noProof/>
          <w:color w:val="C00000"/>
        </w:rPr>
        <w:t>Registered Professional Network (RPN) credentials and wallet card</w:t>
      </w:r>
      <w:r w:rsidR="002616F8">
        <w:rPr>
          <w:noProof/>
          <w:color w:val="C00000"/>
        </w:rPr>
        <w:t>.</w:t>
      </w:r>
    </w:p>
    <w:bookmarkEnd w:id="1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0928D8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E29EE6A" w:rsidR="00024A0C" w:rsidRDefault="00024A0C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9AC0C94" w14:textId="16B063BE" w:rsidR="00FE29CA" w:rsidRDefault="00FE29CA" w:rsidP="00FE29CA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1</w:t>
      </w:r>
    </w:p>
    <w:p w14:paraId="38B6EA1A" w14:textId="3CD57B14" w:rsidR="00FE29CA" w:rsidRDefault="000928D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</w:t>
      </w:r>
      <w:r w:rsidR="007951B9">
        <w:rPr>
          <w:rFonts w:ascii="Franklin Gothic Book" w:hAnsi="Franklin Gothic Book" w:cs="FranklinGothicBook"/>
          <w:color w:val="000000"/>
          <w:sz w:val="16"/>
          <w:szCs w:val="16"/>
        </w:rPr>
        <w:t>(Jul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5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6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(Define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, Measur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45B13B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4B5FFEC" w14:textId="4C58B12C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2</w:t>
      </w:r>
    </w:p>
    <w:p w14:paraId="55044C8A" w14:textId="748351B4" w:rsidR="00FE29CA" w:rsidRPr="00FE29CA" w:rsidRDefault="000928D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206855776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Sep 4-6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) 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(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Analyze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,</w:t>
      </w:r>
      <w:r w:rsidR="007E5330" w:rsidRPr="007E533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7E5330">
        <w:rPr>
          <w:rFonts w:ascii="Franklin Gothic Book" w:hAnsi="Franklin Gothic Book" w:cs="FranklinGothicBook"/>
          <w:color w:val="000000"/>
          <w:sz w:val="16"/>
          <w:szCs w:val="16"/>
        </w:rPr>
        <w:t>Project Management,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Improve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A6DDB4D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A1F9A88" w14:textId="7B1BF408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3</w:t>
      </w:r>
    </w:p>
    <w:p w14:paraId="063DF09E" w14:textId="0A77568E" w:rsidR="00FE29CA" w:rsidRDefault="000928D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48506705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Arial" w:hAnsi="Arial" w:cs="Arial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073CB3">
        <w:rPr>
          <w:rFonts w:ascii="Franklin Gothic Book" w:hAnsi="Franklin Gothic Book" w:cs="FranklinGothicBook"/>
          <w:color w:val="000000"/>
          <w:sz w:val="16"/>
          <w:szCs w:val="16"/>
        </w:rPr>
        <w:t>Oct 7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(Coaching via online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for 90 mins session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373027AF" w14:textId="77777777" w:rsid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1449C44" w14:textId="638317AD" w:rsidR="00FE29CA" w:rsidRPr="00FE29CA" w:rsidRDefault="00FE29CA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Session 4</w:t>
      </w:r>
      <w:r w:rsidRP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</w:p>
    <w:p w14:paraId="102B9F64" w14:textId="2D508F1F" w:rsidR="00FE29CA" w:rsidRPr="00FE29CA" w:rsidRDefault="000928D8" w:rsidP="00FE29CA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32943994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FE29C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</w:t>
      </w:r>
      <w:r w:rsidR="00577FF5">
        <w:rPr>
          <w:rFonts w:ascii="Franklin Gothic Book" w:hAnsi="Franklin Gothic Book" w:cs="FranklinGothicBook"/>
          <w:color w:val="000000"/>
          <w:sz w:val="16"/>
          <w:szCs w:val="16"/>
        </w:rPr>
        <w:t>Oct 28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-</w:t>
      </w:r>
      <w:r w:rsidR="00816914">
        <w:rPr>
          <w:rFonts w:ascii="Franklin Gothic Book" w:hAnsi="Franklin Gothic Book" w:cs="FranklinGothicBook"/>
          <w:color w:val="000000"/>
          <w:sz w:val="16"/>
          <w:szCs w:val="16"/>
        </w:rPr>
        <w:t>29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) (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Control</w:t>
      </w:r>
      <w:r w:rsidR="00FE29CA">
        <w:rPr>
          <w:rFonts w:ascii="Franklin Gothic Book" w:hAnsi="Franklin Gothic Book" w:cs="FranklinGothicBook"/>
          <w:color w:val="000000"/>
          <w:sz w:val="16"/>
          <w:szCs w:val="16"/>
        </w:rPr>
        <w:t>, Presentation, Exam</w:t>
      </w:r>
      <w:r w:rsidR="00FE29CA" w:rsidRPr="00FE29CA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211CC96C" w14:textId="6867FCFD" w:rsidR="009913C2" w:rsidRPr="009913C2" w:rsidRDefault="00A244C4" w:rsidP="009913C2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9913C2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2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</w:t>
      </w:r>
      <w:r w:rsidRPr="009913C2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>register together</w:t>
      </w:r>
      <w:r w:rsidR="009913C2" w:rsidRPr="009913C2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will receive additional complimentary registration for one participant.</w:t>
      </w:r>
    </w:p>
    <w:p w14:paraId="7EF38FB8" w14:textId="745FFA93" w:rsidR="00A244C4" w:rsidRPr="00151E5B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5A451C52" w:rsidR="005453B9" w:rsidRPr="005453B9" w:rsidRDefault="004A3AD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4A3ADD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77900E6A" w:rsidR="00182CB8" w:rsidRDefault="00FE29CA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Completion of Advanced Yellow Belt is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 w:rsidR="00182CB8"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B58E1D9" w14:textId="77777777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4B48D577" w14:textId="0E58F5C2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16670E">
        <w:rPr>
          <w:i/>
        </w:rPr>
        <w:t>3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3A21DEFE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1F0110AE" w14:textId="49D0E0E4" w:rsidR="00DA6156" w:rsidRPr="00DA6156" w:rsidRDefault="00DA6156" w:rsidP="00DA6156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06E994BE" w14:textId="77777777" w:rsidR="00DA6156" w:rsidRPr="00DA6156" w:rsidRDefault="00DA6156" w:rsidP="00DA6156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49FBF2F9" wp14:editId="61A50BE7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FB9CB" w14:textId="77777777" w:rsidR="000928D8" w:rsidRDefault="000928D8" w:rsidP="008F7DBA">
      <w:r>
        <w:separator/>
      </w:r>
    </w:p>
  </w:endnote>
  <w:endnote w:type="continuationSeparator" w:id="0">
    <w:p w14:paraId="0B5A76CC" w14:textId="77777777" w:rsidR="000928D8" w:rsidRDefault="000928D8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4A8F8" w14:textId="77777777" w:rsidR="000928D8" w:rsidRDefault="000928D8" w:rsidP="008F7DBA">
      <w:r>
        <w:separator/>
      </w:r>
    </w:p>
  </w:footnote>
  <w:footnote w:type="continuationSeparator" w:id="0">
    <w:p w14:paraId="296004FD" w14:textId="77777777" w:rsidR="000928D8" w:rsidRDefault="000928D8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xV5ewiEMVK2J6BUvhkboq8QTiWCXgiIaBXkmtVUE7bTTlLLMftr7/vPY6rjqGY5KgRfRO8C2I7ouI+rFWS2FLg==" w:salt="HzttgGdXjnHo6WlAtnh7t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QUA2WqhcS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73CB3"/>
    <w:rsid w:val="000831C8"/>
    <w:rsid w:val="000928D8"/>
    <w:rsid w:val="000A13BD"/>
    <w:rsid w:val="000A54E1"/>
    <w:rsid w:val="000B4AD6"/>
    <w:rsid w:val="000C05C0"/>
    <w:rsid w:val="000F3B99"/>
    <w:rsid w:val="000F4071"/>
    <w:rsid w:val="000F7758"/>
    <w:rsid w:val="0010054E"/>
    <w:rsid w:val="001045BF"/>
    <w:rsid w:val="001304A6"/>
    <w:rsid w:val="00131489"/>
    <w:rsid w:val="00142D74"/>
    <w:rsid w:val="0015469F"/>
    <w:rsid w:val="001576F6"/>
    <w:rsid w:val="00165382"/>
    <w:rsid w:val="0016670E"/>
    <w:rsid w:val="00166EF0"/>
    <w:rsid w:val="00182CB8"/>
    <w:rsid w:val="001E4AD6"/>
    <w:rsid w:val="001E5CE8"/>
    <w:rsid w:val="00204328"/>
    <w:rsid w:val="00205D5B"/>
    <w:rsid w:val="00212B1A"/>
    <w:rsid w:val="002341D2"/>
    <w:rsid w:val="00255657"/>
    <w:rsid w:val="002616F8"/>
    <w:rsid w:val="002719E4"/>
    <w:rsid w:val="0027314F"/>
    <w:rsid w:val="00281223"/>
    <w:rsid w:val="0028455F"/>
    <w:rsid w:val="002A565F"/>
    <w:rsid w:val="002A692E"/>
    <w:rsid w:val="002B35C3"/>
    <w:rsid w:val="002E402E"/>
    <w:rsid w:val="00322836"/>
    <w:rsid w:val="0035283F"/>
    <w:rsid w:val="0037251F"/>
    <w:rsid w:val="003816B6"/>
    <w:rsid w:val="00385786"/>
    <w:rsid w:val="00395F23"/>
    <w:rsid w:val="003B2506"/>
    <w:rsid w:val="003D61D0"/>
    <w:rsid w:val="003F1893"/>
    <w:rsid w:val="00406B3B"/>
    <w:rsid w:val="00466EEC"/>
    <w:rsid w:val="0047524C"/>
    <w:rsid w:val="00487F84"/>
    <w:rsid w:val="004962B6"/>
    <w:rsid w:val="004A3ADD"/>
    <w:rsid w:val="00511010"/>
    <w:rsid w:val="005241E4"/>
    <w:rsid w:val="0054261B"/>
    <w:rsid w:val="005453B9"/>
    <w:rsid w:val="00556FFF"/>
    <w:rsid w:val="00560F44"/>
    <w:rsid w:val="00562F03"/>
    <w:rsid w:val="00575413"/>
    <w:rsid w:val="00577FF5"/>
    <w:rsid w:val="00582923"/>
    <w:rsid w:val="00584BD8"/>
    <w:rsid w:val="005C2AEE"/>
    <w:rsid w:val="005C3A0B"/>
    <w:rsid w:val="005C6904"/>
    <w:rsid w:val="005D72C0"/>
    <w:rsid w:val="005F680F"/>
    <w:rsid w:val="006016F9"/>
    <w:rsid w:val="00610A06"/>
    <w:rsid w:val="006144D4"/>
    <w:rsid w:val="00616A0D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06A88"/>
    <w:rsid w:val="0071511B"/>
    <w:rsid w:val="0071735B"/>
    <w:rsid w:val="00727D35"/>
    <w:rsid w:val="00731BA3"/>
    <w:rsid w:val="00731D34"/>
    <w:rsid w:val="00734FA3"/>
    <w:rsid w:val="007562E5"/>
    <w:rsid w:val="00765AE9"/>
    <w:rsid w:val="00773113"/>
    <w:rsid w:val="007951B9"/>
    <w:rsid w:val="007A0BE1"/>
    <w:rsid w:val="007A6DBA"/>
    <w:rsid w:val="007B78FD"/>
    <w:rsid w:val="007C224C"/>
    <w:rsid w:val="007E5330"/>
    <w:rsid w:val="007E682E"/>
    <w:rsid w:val="00816914"/>
    <w:rsid w:val="00826E1C"/>
    <w:rsid w:val="0086295A"/>
    <w:rsid w:val="0088279E"/>
    <w:rsid w:val="00887B0D"/>
    <w:rsid w:val="008E43AD"/>
    <w:rsid w:val="008F5E5D"/>
    <w:rsid w:val="008F7DBA"/>
    <w:rsid w:val="0090767A"/>
    <w:rsid w:val="00910FA6"/>
    <w:rsid w:val="009139E8"/>
    <w:rsid w:val="00915797"/>
    <w:rsid w:val="009913C2"/>
    <w:rsid w:val="0099687F"/>
    <w:rsid w:val="009A3206"/>
    <w:rsid w:val="009B0A30"/>
    <w:rsid w:val="009C0A29"/>
    <w:rsid w:val="009E1E67"/>
    <w:rsid w:val="009F0AB8"/>
    <w:rsid w:val="009F4F47"/>
    <w:rsid w:val="009F737C"/>
    <w:rsid w:val="009F7DCD"/>
    <w:rsid w:val="00A02627"/>
    <w:rsid w:val="00A12F24"/>
    <w:rsid w:val="00A148F1"/>
    <w:rsid w:val="00A244C4"/>
    <w:rsid w:val="00A56B81"/>
    <w:rsid w:val="00A75115"/>
    <w:rsid w:val="00AB2B1A"/>
    <w:rsid w:val="00AF50E8"/>
    <w:rsid w:val="00B1403A"/>
    <w:rsid w:val="00B15594"/>
    <w:rsid w:val="00B240B8"/>
    <w:rsid w:val="00B30636"/>
    <w:rsid w:val="00B31E5F"/>
    <w:rsid w:val="00B5299A"/>
    <w:rsid w:val="00B614DC"/>
    <w:rsid w:val="00BA3D48"/>
    <w:rsid w:val="00BE4E97"/>
    <w:rsid w:val="00BF202D"/>
    <w:rsid w:val="00C05374"/>
    <w:rsid w:val="00C47565"/>
    <w:rsid w:val="00CA2BA3"/>
    <w:rsid w:val="00CA47D1"/>
    <w:rsid w:val="00CC24F4"/>
    <w:rsid w:val="00CD093A"/>
    <w:rsid w:val="00CE56C0"/>
    <w:rsid w:val="00CF0D8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C04E9"/>
    <w:rsid w:val="00E218F4"/>
    <w:rsid w:val="00E34C7B"/>
    <w:rsid w:val="00E414F4"/>
    <w:rsid w:val="00E47159"/>
    <w:rsid w:val="00E53FF3"/>
    <w:rsid w:val="00E72622"/>
    <w:rsid w:val="00E75D36"/>
    <w:rsid w:val="00E82649"/>
    <w:rsid w:val="00E94679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B7FC3"/>
    <w:rsid w:val="00FD0B79"/>
    <w:rsid w:val="00FE2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1111D6" w:rsidP="001111D6">
          <w:pPr>
            <w:pStyle w:val="45126515C3BC4FE78D95397D101534A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1111D6" w:rsidP="001111D6">
          <w:pPr>
            <w:pStyle w:val="DEF4866AE1704AD098DA7A428E0EC3ED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1111D6" w:rsidP="001111D6">
          <w:pPr>
            <w:pStyle w:val="D016FEE4B9FD47519FB617BB097E1E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1111D6" w:rsidP="001111D6">
          <w:pPr>
            <w:pStyle w:val="7953B9D84D10411DA68D808978540E46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1111D6" w:rsidP="001111D6">
          <w:pPr>
            <w:pStyle w:val="F8231E4653B54344AE18182DFD44CFAF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1111D6" w:rsidP="001111D6">
          <w:pPr>
            <w:pStyle w:val="4FAFF33E1925470B953B817220F016B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1111D6" w:rsidP="001111D6">
          <w:pPr>
            <w:pStyle w:val="4685C285B4464497B5CEDB005F5F897E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1111D6" w:rsidP="001111D6">
          <w:pPr>
            <w:pStyle w:val="BC66D44D0AF94948A098FAC8F0F5C3A9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1111D6" w:rsidP="001111D6">
          <w:pPr>
            <w:pStyle w:val="FC240EA5F8FB461B906337DB7582F165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1111D6" w:rsidP="001111D6">
          <w:pPr>
            <w:pStyle w:val="5616E6973F4343F0A28B62A27B282D2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1111D6" w:rsidP="001111D6">
          <w:pPr>
            <w:pStyle w:val="0D9AE8EB6F014F94955FC51C58B4B67C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1111D6" w:rsidP="001111D6">
          <w:pPr>
            <w:pStyle w:val="BCD92D552BB349E5A2A1D841A8FBBCA8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1111D6" w:rsidP="001111D6">
          <w:pPr>
            <w:pStyle w:val="C0812576DCEC42979337EF87ACF908A1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1111D6" w:rsidP="001111D6">
          <w:pPr>
            <w:pStyle w:val="B8DCF147021B4E7EA1C4156A43AA4C9029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1111D6" w:rsidP="001111D6">
          <w:pPr>
            <w:pStyle w:val="85B824B847C646E1BDFC3D214F1CE5E729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1111D6" w:rsidP="001111D6">
          <w:pPr>
            <w:pStyle w:val="694F21F78D754EB7AD355BD7C810A03726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1111D6" w:rsidP="001111D6">
          <w:pPr>
            <w:pStyle w:val="BFD475555DA742E389A48A2FCF7C36A41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C447D"/>
    <w:rsid w:val="000D238C"/>
    <w:rsid w:val="000E7B16"/>
    <w:rsid w:val="0010313D"/>
    <w:rsid w:val="001111D6"/>
    <w:rsid w:val="001C5AAE"/>
    <w:rsid w:val="002D3B37"/>
    <w:rsid w:val="00361352"/>
    <w:rsid w:val="00374323"/>
    <w:rsid w:val="003771A2"/>
    <w:rsid w:val="003F3D80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B753E"/>
    <w:rsid w:val="006F4B8D"/>
    <w:rsid w:val="00741840"/>
    <w:rsid w:val="007754C3"/>
    <w:rsid w:val="00776410"/>
    <w:rsid w:val="00797468"/>
    <w:rsid w:val="007B06FB"/>
    <w:rsid w:val="007D11F9"/>
    <w:rsid w:val="00814FAB"/>
    <w:rsid w:val="00815A33"/>
    <w:rsid w:val="00816E3D"/>
    <w:rsid w:val="008638AB"/>
    <w:rsid w:val="008704BD"/>
    <w:rsid w:val="008C02C2"/>
    <w:rsid w:val="0095719D"/>
    <w:rsid w:val="009B798F"/>
    <w:rsid w:val="009D35C6"/>
    <w:rsid w:val="00A753FF"/>
    <w:rsid w:val="00A976D3"/>
    <w:rsid w:val="00B57DB9"/>
    <w:rsid w:val="00B9053A"/>
    <w:rsid w:val="00BD6F3A"/>
    <w:rsid w:val="00C46B9C"/>
    <w:rsid w:val="00C74067"/>
    <w:rsid w:val="00C867E2"/>
    <w:rsid w:val="00C87658"/>
    <w:rsid w:val="00CD5EF7"/>
    <w:rsid w:val="00D01F7C"/>
    <w:rsid w:val="00D514BC"/>
    <w:rsid w:val="00D56DFF"/>
    <w:rsid w:val="00E8333E"/>
    <w:rsid w:val="00F563CD"/>
    <w:rsid w:val="00F745C7"/>
    <w:rsid w:val="00F87F44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11D6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57E8F-21EB-4D88-8B66-1CB771575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12</cp:revision>
  <dcterms:created xsi:type="dcterms:W3CDTF">2019-05-08T01:56:00Z</dcterms:created>
  <dcterms:modified xsi:type="dcterms:W3CDTF">2019-05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